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8DEAB1" w14:textId="77777777" w:rsidR="00D60B2D" w:rsidRDefault="00D60B2D" w:rsidP="00306891">
      <w:pPr>
        <w:pStyle w:val="Title"/>
        <w:rPr>
          <w:sz w:val="24"/>
          <w:szCs w:val="24"/>
        </w:rPr>
      </w:pPr>
      <w:bookmarkStart w:id="0" w:name="_GoBack"/>
      <w:bookmarkEnd w:id="0"/>
    </w:p>
    <w:p w14:paraId="3671515B" w14:textId="4294A0AE" w:rsidR="00C15FEC" w:rsidRDefault="00875937" w:rsidP="00306891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57728" behindDoc="1" locked="0" layoutInCell="1" allowOverlap="1" wp14:anchorId="30A631F6" wp14:editId="19E35DDD">
            <wp:simplePos x="0" y="0"/>
            <wp:positionH relativeFrom="column">
              <wp:posOffset>292100</wp:posOffset>
            </wp:positionH>
            <wp:positionV relativeFrom="paragraph">
              <wp:posOffset>-149860</wp:posOffset>
            </wp:positionV>
            <wp:extent cx="962025" cy="828675"/>
            <wp:effectExtent l="0" t="0" r="9525" b="9525"/>
            <wp:wrapThrough wrapText="bothSides">
              <wp:wrapPolygon edited="0">
                <wp:start x="0" y="0"/>
                <wp:lineTo x="0" y="21352"/>
                <wp:lineTo x="11549" y="21352"/>
                <wp:lineTo x="21386" y="19366"/>
                <wp:lineTo x="21386" y="0"/>
                <wp:lineTo x="0" y="0"/>
              </wp:wrapPolygon>
            </wp:wrapThrough>
            <wp:docPr id="3" name="Picture 3" descr="NSU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SU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4AEDB8" w14:textId="77777777" w:rsidR="005B7CBD" w:rsidRDefault="005B7CBD" w:rsidP="00306891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14:paraId="398E87A2" w14:textId="77777777" w:rsidR="00D60B2D" w:rsidRPr="00D60B2D" w:rsidRDefault="00306891" w:rsidP="00BD2F64">
      <w:pPr>
        <w:spacing w:after="0"/>
        <w:ind w:firstLine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NNUAL </w:t>
      </w:r>
      <w:r w:rsidR="00D60B2D" w:rsidRPr="00D60B2D">
        <w:rPr>
          <w:rFonts w:ascii="Times New Roman" w:hAnsi="Times New Roman"/>
          <w:b/>
          <w:sz w:val="24"/>
          <w:szCs w:val="24"/>
        </w:rPr>
        <w:t>FACULTY EVALUATION SUMMARY</w:t>
      </w:r>
    </w:p>
    <w:p w14:paraId="2BF618E3" w14:textId="77777777" w:rsidR="00D60B2D" w:rsidRPr="00D60B2D" w:rsidRDefault="00D60B2D" w:rsidP="0030689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C99F530" w14:textId="601C51E7" w:rsidR="00306891" w:rsidRDefault="00306891" w:rsidP="00306891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72BD8B3A" w14:textId="77777777" w:rsidR="002B2557" w:rsidRPr="00531A1A" w:rsidRDefault="002B2557" w:rsidP="002B2557">
      <w:pPr>
        <w:tabs>
          <w:tab w:val="left" w:pos="10368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e ______________________________   N# _________________    Rank _____________________</w:t>
      </w:r>
      <w:r w:rsidRPr="00D60B2D">
        <w:rPr>
          <w:rFonts w:ascii="Times New Roman" w:hAnsi="Times New Roman"/>
          <w:sz w:val="24"/>
          <w:szCs w:val="24"/>
        </w:rPr>
        <w:tab/>
      </w:r>
    </w:p>
    <w:p w14:paraId="6C931CDD" w14:textId="77777777" w:rsidR="002B2557" w:rsidRPr="00D60B2D" w:rsidRDefault="002B2557" w:rsidP="002B2557">
      <w:pPr>
        <w:tabs>
          <w:tab w:val="left" w:pos="7200"/>
        </w:tabs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  <w:r w:rsidRPr="00D60B2D">
        <w:rPr>
          <w:rFonts w:ascii="Times New Roman" w:hAnsi="Times New Roman"/>
          <w:sz w:val="24"/>
          <w:szCs w:val="24"/>
        </w:rPr>
        <w:tab/>
      </w:r>
    </w:p>
    <w:p w14:paraId="62C74098" w14:textId="77777777" w:rsidR="002B2557" w:rsidRPr="00D60B2D" w:rsidRDefault="002B2557" w:rsidP="002B2557">
      <w:pPr>
        <w:tabs>
          <w:tab w:val="left" w:pos="2754"/>
          <w:tab w:val="left" w:pos="5508"/>
          <w:tab w:val="left" w:pos="8262"/>
        </w:tabs>
        <w:spacing w:after="0" w:line="240" w:lineRule="auto"/>
        <w:rPr>
          <w:rFonts w:ascii="Times New Roman" w:hAnsi="Times New Roman"/>
          <w:sz w:val="24"/>
          <w:szCs w:val="24"/>
        </w:rPr>
      </w:pPr>
      <w:bookmarkStart w:id="1" w:name="Text3"/>
      <w:bookmarkStart w:id="2" w:name="Text5"/>
      <w:r w:rsidRPr="00D60B2D">
        <w:rPr>
          <w:rFonts w:ascii="Times New Roman" w:hAnsi="Times New Roman"/>
          <w:sz w:val="24"/>
          <w:szCs w:val="24"/>
        </w:rPr>
        <w:t>_________________</w:t>
      </w:r>
      <w:bookmarkEnd w:id="1"/>
      <w:r w:rsidRPr="00D60B2D">
        <w:rPr>
          <w:rFonts w:ascii="Times New Roman" w:hAnsi="Times New Roman"/>
          <w:sz w:val="24"/>
          <w:szCs w:val="24"/>
        </w:rPr>
        <w:t>________________</w:t>
      </w:r>
      <w:r>
        <w:rPr>
          <w:rFonts w:ascii="Times New Roman" w:hAnsi="Times New Roman"/>
          <w:sz w:val="24"/>
          <w:szCs w:val="24"/>
        </w:rPr>
        <w:softHyphen/>
      </w:r>
      <w:r>
        <w:rPr>
          <w:rFonts w:ascii="Times New Roman" w:hAnsi="Times New Roman"/>
          <w:sz w:val="24"/>
          <w:szCs w:val="24"/>
        </w:rPr>
        <w:softHyphen/>
        <w:t>_</w:t>
      </w:r>
      <w:r w:rsidRPr="00D60B2D">
        <w:rPr>
          <w:rFonts w:ascii="Times New Roman" w:hAnsi="Times New Roman"/>
          <w:sz w:val="24"/>
          <w:szCs w:val="24"/>
        </w:rPr>
        <w:t>_</w:t>
      </w:r>
      <w:r>
        <w:rPr>
          <w:rFonts w:ascii="Times New Roman" w:hAnsi="Times New Roman"/>
          <w:sz w:val="24"/>
          <w:szCs w:val="24"/>
        </w:rPr>
        <w:t xml:space="preserve">    ____________________</w:t>
      </w:r>
      <w:bookmarkEnd w:id="2"/>
      <w:r>
        <w:rPr>
          <w:rFonts w:ascii="Times New Roman" w:hAnsi="Times New Roman"/>
          <w:sz w:val="24"/>
          <w:szCs w:val="24"/>
        </w:rPr>
        <w:t xml:space="preserve">    __________________________</w:t>
      </w:r>
    </w:p>
    <w:p w14:paraId="1106003B" w14:textId="077E4830" w:rsidR="002B2557" w:rsidRDefault="002B2557" w:rsidP="002B2557">
      <w:pPr>
        <w:tabs>
          <w:tab w:val="left" w:pos="2754"/>
          <w:tab w:val="left" w:pos="4410"/>
          <w:tab w:val="left" w:pos="711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llege/Department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1A2B8D">
        <w:rPr>
          <w:rFonts w:ascii="Times New Roman" w:hAnsi="Times New Roman"/>
          <w:sz w:val="24"/>
          <w:szCs w:val="24"/>
        </w:rPr>
        <w:t xml:space="preserve">Evaluation </w:t>
      </w:r>
      <w:r>
        <w:rPr>
          <w:rFonts w:ascii="Times New Roman" w:hAnsi="Times New Roman"/>
          <w:sz w:val="24"/>
          <w:szCs w:val="24"/>
        </w:rPr>
        <w:t>Period</w:t>
      </w:r>
      <w:r w:rsidRPr="00D60B2D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Completion Date</w:t>
      </w:r>
    </w:p>
    <w:p w14:paraId="72FF3A80" w14:textId="447431CB" w:rsidR="002B2557" w:rsidRDefault="002B2557" w:rsidP="00306891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535F6180" w14:textId="300154AB" w:rsidR="00C15FEC" w:rsidRPr="008A079B" w:rsidRDefault="008A079B" w:rsidP="008A079B">
      <w:pPr>
        <w:numPr>
          <w:ilvl w:val="0"/>
          <w:numId w:val="3"/>
        </w:numPr>
        <w:spacing w:after="0"/>
        <w:ind w:left="270" w:hanging="450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="00C15FEC" w:rsidRPr="00BE7B4D">
        <w:rPr>
          <w:rFonts w:ascii="Times New Roman" w:hAnsi="Times New Roman"/>
          <w:b/>
          <w:sz w:val="24"/>
          <w:szCs w:val="24"/>
        </w:rPr>
        <w:t xml:space="preserve">ANNUAL </w:t>
      </w:r>
      <w:r w:rsidR="00D60B2D" w:rsidRPr="00BE7B4D">
        <w:rPr>
          <w:rFonts w:ascii="Times New Roman" w:hAnsi="Times New Roman"/>
          <w:b/>
          <w:sz w:val="24"/>
          <w:szCs w:val="24"/>
        </w:rPr>
        <w:t>PERFORMANCE PROFILE</w:t>
      </w:r>
    </w:p>
    <w:p w14:paraId="45A9FAB3" w14:textId="77777777" w:rsidR="008A079B" w:rsidRPr="00BE7B4D" w:rsidRDefault="008A079B" w:rsidP="008A079B">
      <w:pPr>
        <w:spacing w:after="0"/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tbl>
      <w:tblPr>
        <w:tblW w:w="0" w:type="auto"/>
        <w:tblInd w:w="-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2124"/>
        <w:gridCol w:w="2286"/>
        <w:gridCol w:w="6498"/>
      </w:tblGrid>
      <w:tr w:rsidR="00D60B2D" w:rsidRPr="00D60B2D" w14:paraId="4706B7E6" w14:textId="77777777" w:rsidTr="002B2557">
        <w:tc>
          <w:tcPr>
            <w:tcW w:w="2124" w:type="dxa"/>
          </w:tcPr>
          <w:p w14:paraId="0D2C512E" w14:textId="77777777" w:rsidR="00D60B2D" w:rsidRPr="00D60B2D" w:rsidRDefault="00D60B2D" w:rsidP="00306891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D60B2D">
              <w:rPr>
                <w:rFonts w:ascii="Times New Roman" w:hAnsi="Times New Roman"/>
                <w:b/>
                <w:sz w:val="24"/>
                <w:szCs w:val="24"/>
              </w:rPr>
              <w:t>CATEGORY</w:t>
            </w:r>
          </w:p>
        </w:tc>
        <w:tc>
          <w:tcPr>
            <w:tcW w:w="2286" w:type="dxa"/>
          </w:tcPr>
          <w:p w14:paraId="783317D7" w14:textId="77777777" w:rsidR="00D60B2D" w:rsidRPr="00D60B2D" w:rsidRDefault="00D60B2D" w:rsidP="00306891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60B2D">
              <w:rPr>
                <w:rFonts w:ascii="Times New Roman" w:hAnsi="Times New Roman"/>
                <w:b/>
                <w:sz w:val="24"/>
                <w:szCs w:val="24"/>
              </w:rPr>
              <w:t>EVALUATION</w:t>
            </w:r>
          </w:p>
          <w:p w14:paraId="5B2693E8" w14:textId="77777777" w:rsidR="00D60B2D" w:rsidRPr="00D60B2D" w:rsidRDefault="00D60B2D" w:rsidP="00C15F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D60B2D">
              <w:rPr>
                <w:rFonts w:ascii="Times New Roman" w:hAnsi="Times New Roman"/>
                <w:b/>
                <w:sz w:val="24"/>
                <w:szCs w:val="24"/>
              </w:rPr>
              <w:t>RATING</w:t>
            </w:r>
            <w:r w:rsidR="00C15FEC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6498" w:type="dxa"/>
          </w:tcPr>
          <w:p w14:paraId="72050E69" w14:textId="77777777" w:rsidR="00D60B2D" w:rsidRPr="00D60B2D" w:rsidRDefault="00D60B2D" w:rsidP="00306891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D60B2D">
              <w:rPr>
                <w:rFonts w:ascii="Times New Roman" w:hAnsi="Times New Roman"/>
                <w:b/>
                <w:sz w:val="24"/>
                <w:szCs w:val="24"/>
              </w:rPr>
              <w:t>CHAIRPERSON</w:t>
            </w:r>
            <w:r w:rsidR="00C15FEC">
              <w:rPr>
                <w:rFonts w:ascii="Times New Roman" w:hAnsi="Times New Roman"/>
                <w:b/>
                <w:sz w:val="24"/>
                <w:szCs w:val="24"/>
              </w:rPr>
              <w:t xml:space="preserve"> COMMENTS</w:t>
            </w:r>
          </w:p>
        </w:tc>
      </w:tr>
      <w:tr w:rsidR="00D60B2D" w:rsidRPr="00D60B2D" w14:paraId="5DF344F8" w14:textId="77777777" w:rsidTr="002B2557">
        <w:tc>
          <w:tcPr>
            <w:tcW w:w="2124" w:type="dxa"/>
          </w:tcPr>
          <w:p w14:paraId="67C9BFCE" w14:textId="77777777" w:rsidR="00D60B2D" w:rsidRDefault="00D60B2D" w:rsidP="00C15FEC">
            <w:pPr>
              <w:numPr>
                <w:ilvl w:val="0"/>
                <w:numId w:val="2"/>
              </w:numPr>
              <w:spacing w:after="0"/>
              <w:ind w:left="450" w:hanging="45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eaching</w:t>
            </w:r>
          </w:p>
          <w:p w14:paraId="41D02617" w14:textId="77777777" w:rsidR="00306891" w:rsidRDefault="00306891" w:rsidP="0030689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0DF77F83" w14:textId="77777777" w:rsidR="00306891" w:rsidRPr="00D60B2D" w:rsidRDefault="00306891" w:rsidP="003B4735">
            <w:pPr>
              <w:spacing w:after="0"/>
              <w:rPr>
                <w:rFonts w:ascii="Times New Roman" w:hAnsi="Times New Roman"/>
                <w:sz w:val="24"/>
                <w:szCs w:val="24"/>
                <w:u w:val="single"/>
              </w:rPr>
            </w:pPr>
          </w:p>
        </w:tc>
        <w:tc>
          <w:tcPr>
            <w:tcW w:w="2286" w:type="dxa"/>
          </w:tcPr>
          <w:p w14:paraId="6AE37A29" w14:textId="4371005B" w:rsidR="00D60B2D" w:rsidRDefault="000708EA" w:rsidP="0030689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noProof/>
                <w:sz w:val="24"/>
                <w:szCs w:val="24"/>
              </w:rPr>
              <w:pict w14:anchorId="66A70FE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14pt;height:18pt;mso-width-percent:0;mso-height-percent:0;mso-width-percent:0;mso-height-percent:0">
                  <v:imagedata r:id="rId9" o:title=""/>
                </v:shape>
              </w:pict>
            </w:r>
            <w:r w:rsidR="00D60B2D" w:rsidRPr="00D60B2D">
              <w:rPr>
                <w:rFonts w:ascii="Times New Roman" w:hAnsi="Times New Roman"/>
                <w:i/>
                <w:sz w:val="24"/>
                <w:szCs w:val="24"/>
              </w:rPr>
              <w:t>Above</w:t>
            </w:r>
            <w:r w:rsidR="00136785">
              <w:rPr>
                <w:rFonts w:ascii="Times New Roman" w:hAnsi="Times New Roman"/>
                <w:i/>
                <w:sz w:val="24"/>
                <w:szCs w:val="24"/>
              </w:rPr>
              <w:t xml:space="preserve"> Expectation</w:t>
            </w:r>
            <w:r w:rsidR="00C15FE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3D2723A" w14:textId="77777777" w:rsidR="00912F26" w:rsidRPr="00BE7B4D" w:rsidRDefault="00912F26" w:rsidP="00306891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  <w:p w14:paraId="2B74F450" w14:textId="50445615" w:rsidR="00D60B2D" w:rsidRDefault="000708EA" w:rsidP="00306891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noProof/>
                <w:sz w:val="24"/>
                <w:szCs w:val="24"/>
              </w:rPr>
              <w:pict w14:anchorId="13697521">
                <v:shape id="_x0000_i1026" type="#_x0000_t75" alt="" style="width:14pt;height:18pt;mso-width-percent:0;mso-height-percent:0;mso-width-percent:0;mso-height-percent:0">
                  <v:imagedata r:id="rId10" o:title=""/>
                </v:shape>
              </w:pict>
            </w:r>
            <w:r w:rsidR="00D60B2D" w:rsidRPr="00D60B2D">
              <w:rPr>
                <w:rFonts w:ascii="Times New Roman" w:hAnsi="Times New Roman"/>
                <w:i/>
                <w:sz w:val="24"/>
                <w:szCs w:val="24"/>
              </w:rPr>
              <w:t>At</w:t>
            </w:r>
            <w:r w:rsidR="00136785">
              <w:rPr>
                <w:rFonts w:ascii="Times New Roman" w:hAnsi="Times New Roman"/>
                <w:i/>
                <w:sz w:val="24"/>
                <w:szCs w:val="24"/>
              </w:rPr>
              <w:t xml:space="preserve"> Expectation</w:t>
            </w:r>
          </w:p>
          <w:p w14:paraId="40CD615A" w14:textId="77777777" w:rsidR="00912F26" w:rsidRPr="00BE7B4D" w:rsidRDefault="00912F26" w:rsidP="00306891">
            <w:pPr>
              <w:spacing w:after="0" w:line="240" w:lineRule="auto"/>
              <w:rPr>
                <w:rFonts w:ascii="Times New Roman" w:hAnsi="Times New Roman"/>
                <w:i/>
                <w:sz w:val="16"/>
                <w:szCs w:val="16"/>
              </w:rPr>
            </w:pPr>
          </w:p>
          <w:p w14:paraId="221C8DB1" w14:textId="310FEE54" w:rsidR="00D60B2D" w:rsidRPr="00D60B2D" w:rsidRDefault="000708EA" w:rsidP="00306891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noProof/>
                <w:sz w:val="24"/>
                <w:szCs w:val="24"/>
              </w:rPr>
              <w:pict w14:anchorId="69949447">
                <v:shape id="_x0000_i1027" type="#_x0000_t75" alt="" style="width:14pt;height:18pt;mso-width-percent:0;mso-height-percent:0;mso-width-percent:0;mso-height-percent:0">
                  <v:imagedata r:id="rId11" o:title=""/>
                </v:shape>
              </w:pict>
            </w:r>
            <w:r w:rsidR="00D60B2D">
              <w:rPr>
                <w:rFonts w:ascii="Times New Roman" w:hAnsi="Times New Roman"/>
                <w:i/>
                <w:sz w:val="24"/>
                <w:szCs w:val="24"/>
              </w:rPr>
              <w:t>Below</w:t>
            </w:r>
            <w:r w:rsidR="00136785">
              <w:rPr>
                <w:rFonts w:ascii="Times New Roman" w:hAnsi="Times New Roman"/>
                <w:i/>
                <w:sz w:val="24"/>
                <w:szCs w:val="24"/>
              </w:rPr>
              <w:t xml:space="preserve"> Expectation</w:t>
            </w:r>
          </w:p>
        </w:tc>
        <w:tc>
          <w:tcPr>
            <w:tcW w:w="6498" w:type="dxa"/>
          </w:tcPr>
          <w:p w14:paraId="3C748A88" w14:textId="0BEF04A7" w:rsidR="00D60B2D" w:rsidRPr="00D60B2D" w:rsidRDefault="00BD2F64" w:rsidP="0030689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DF1208" w:rsidRPr="00D60B2D" w14:paraId="6BE704DF" w14:textId="77777777" w:rsidTr="00BE7B4D">
        <w:trPr>
          <w:trHeight w:val="1638"/>
        </w:trPr>
        <w:tc>
          <w:tcPr>
            <w:tcW w:w="2124" w:type="dxa"/>
          </w:tcPr>
          <w:p w14:paraId="58A9B575" w14:textId="77777777" w:rsidR="00DF1208" w:rsidRPr="00D60B2D" w:rsidRDefault="00DF1208" w:rsidP="001A2B8D">
            <w:pPr>
              <w:numPr>
                <w:ilvl w:val="0"/>
                <w:numId w:val="2"/>
              </w:numPr>
              <w:spacing w:after="0" w:line="240" w:lineRule="auto"/>
              <w:ind w:left="463" w:hanging="465"/>
              <w:rPr>
                <w:rFonts w:ascii="Times New Roman" w:hAnsi="Times New Roman"/>
                <w:b/>
                <w:sz w:val="24"/>
                <w:szCs w:val="24"/>
              </w:rPr>
            </w:pPr>
            <w:r w:rsidRPr="00D60B2D">
              <w:rPr>
                <w:rFonts w:ascii="Times New Roman" w:hAnsi="Times New Roman"/>
                <w:b/>
                <w:sz w:val="24"/>
                <w:szCs w:val="24"/>
              </w:rPr>
              <w:t>Research &amp; Scholarship</w:t>
            </w:r>
          </w:p>
          <w:p w14:paraId="01A341C5" w14:textId="77777777" w:rsidR="00DF1208" w:rsidRDefault="00DF1208" w:rsidP="00DF120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4E88EA41" w14:textId="2264262F" w:rsidR="00DF1208" w:rsidRPr="00BE7B4D" w:rsidRDefault="00DF1208" w:rsidP="00DF12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86" w:type="dxa"/>
          </w:tcPr>
          <w:p w14:paraId="758FAD4E" w14:textId="6A3D75A3" w:rsidR="00DF1208" w:rsidRDefault="000708EA" w:rsidP="00DF12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noProof/>
                <w:sz w:val="24"/>
                <w:szCs w:val="24"/>
              </w:rPr>
              <w:pict w14:anchorId="4055F894">
                <v:shape id="_x0000_i1028" type="#_x0000_t75" alt="" style="width:14pt;height:18pt;mso-width-percent:0;mso-height-percent:0;mso-width-percent:0;mso-height-percent:0">
                  <v:imagedata r:id="rId12" o:title=""/>
                </v:shape>
              </w:pict>
            </w:r>
            <w:r w:rsidR="00DF1208" w:rsidRPr="00D60B2D">
              <w:rPr>
                <w:rFonts w:ascii="Times New Roman" w:hAnsi="Times New Roman"/>
                <w:i/>
                <w:sz w:val="24"/>
                <w:szCs w:val="24"/>
              </w:rPr>
              <w:t>Above</w:t>
            </w:r>
            <w:r w:rsidR="00DF1208">
              <w:rPr>
                <w:rFonts w:ascii="Times New Roman" w:hAnsi="Times New Roman"/>
                <w:i/>
                <w:sz w:val="24"/>
                <w:szCs w:val="24"/>
              </w:rPr>
              <w:t xml:space="preserve"> Expectation</w:t>
            </w:r>
            <w:r w:rsidR="00DF120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3F8868B" w14:textId="77777777" w:rsidR="00DF1208" w:rsidRPr="00BE7B4D" w:rsidRDefault="00DF1208" w:rsidP="00DF1208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  <w:p w14:paraId="104E4A0E" w14:textId="35D1F71A" w:rsidR="00DF1208" w:rsidRDefault="000708EA" w:rsidP="00DF1208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noProof/>
                <w:sz w:val="24"/>
                <w:szCs w:val="24"/>
              </w:rPr>
              <w:pict w14:anchorId="58198811">
                <v:shape id="_x0000_i1029" type="#_x0000_t75" alt="" style="width:14pt;height:18pt;mso-width-percent:0;mso-height-percent:0;mso-width-percent:0;mso-height-percent:0">
                  <v:imagedata r:id="rId13" o:title=""/>
                </v:shape>
              </w:pict>
            </w:r>
            <w:r w:rsidR="00DF1208" w:rsidRPr="00D60B2D">
              <w:rPr>
                <w:rFonts w:ascii="Times New Roman" w:hAnsi="Times New Roman"/>
                <w:i/>
                <w:sz w:val="24"/>
                <w:szCs w:val="24"/>
              </w:rPr>
              <w:t>At</w:t>
            </w:r>
            <w:r w:rsidR="00DF1208">
              <w:rPr>
                <w:rFonts w:ascii="Times New Roman" w:hAnsi="Times New Roman"/>
                <w:i/>
                <w:sz w:val="24"/>
                <w:szCs w:val="24"/>
              </w:rPr>
              <w:t xml:space="preserve"> Expectation</w:t>
            </w:r>
          </w:p>
          <w:p w14:paraId="267BC079" w14:textId="77777777" w:rsidR="00DF1208" w:rsidRPr="00BE7B4D" w:rsidRDefault="00DF1208" w:rsidP="00DF1208">
            <w:pPr>
              <w:spacing w:after="0" w:line="240" w:lineRule="auto"/>
              <w:rPr>
                <w:rFonts w:ascii="Times New Roman" w:hAnsi="Times New Roman"/>
                <w:i/>
                <w:sz w:val="16"/>
                <w:szCs w:val="16"/>
              </w:rPr>
            </w:pPr>
          </w:p>
          <w:p w14:paraId="74939D13" w14:textId="5A64D11F" w:rsidR="00DF1208" w:rsidRPr="00D60B2D" w:rsidRDefault="000708EA" w:rsidP="00DF1208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noProof/>
                <w:sz w:val="24"/>
                <w:szCs w:val="24"/>
              </w:rPr>
              <w:pict w14:anchorId="23622A93">
                <v:shape id="_x0000_i1030" type="#_x0000_t75" alt="" style="width:14pt;height:18pt;mso-width-percent:0;mso-height-percent:0;mso-width-percent:0;mso-height-percent:0">
                  <v:imagedata r:id="rId14" o:title=""/>
                </v:shape>
              </w:pict>
            </w:r>
            <w:r w:rsidR="00DF1208">
              <w:rPr>
                <w:rFonts w:ascii="Times New Roman" w:hAnsi="Times New Roman"/>
                <w:i/>
                <w:sz w:val="24"/>
                <w:szCs w:val="24"/>
              </w:rPr>
              <w:t>Below Expectation</w:t>
            </w:r>
          </w:p>
        </w:tc>
        <w:tc>
          <w:tcPr>
            <w:tcW w:w="6498" w:type="dxa"/>
          </w:tcPr>
          <w:p w14:paraId="5DFDC7CE" w14:textId="77777777" w:rsidR="00DF1208" w:rsidRPr="00D60B2D" w:rsidRDefault="00DF1208" w:rsidP="0030689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60B2D" w:rsidRPr="00D60B2D" w14:paraId="3C418926" w14:textId="77777777" w:rsidTr="00620054">
        <w:trPr>
          <w:trHeight w:val="1665"/>
        </w:trPr>
        <w:tc>
          <w:tcPr>
            <w:tcW w:w="2124" w:type="dxa"/>
          </w:tcPr>
          <w:p w14:paraId="18B2D374" w14:textId="4375D04A" w:rsidR="00D60B2D" w:rsidRPr="00D60B2D" w:rsidRDefault="0092768A" w:rsidP="001A2B8D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C.  </w:t>
            </w:r>
            <w:r w:rsidR="00D60B2D" w:rsidRPr="00D60B2D">
              <w:rPr>
                <w:rFonts w:ascii="Times New Roman" w:hAnsi="Times New Roman"/>
                <w:b/>
                <w:sz w:val="24"/>
                <w:szCs w:val="24"/>
              </w:rPr>
              <w:t xml:space="preserve">Service </w:t>
            </w:r>
            <w:r w:rsidR="001A2B8D">
              <w:rPr>
                <w:rFonts w:ascii="Times New Roman" w:hAnsi="Times New Roman"/>
                <w:b/>
                <w:sz w:val="24"/>
                <w:szCs w:val="24"/>
              </w:rPr>
              <w:t>and      Professional     Development</w:t>
            </w:r>
          </w:p>
          <w:p w14:paraId="1F66C71C" w14:textId="77777777" w:rsidR="00D60B2D" w:rsidRPr="00D60B2D" w:rsidRDefault="00D60B2D" w:rsidP="0030689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62803712" w14:textId="210BD0E6" w:rsidR="00D60B2D" w:rsidRPr="00D60B2D" w:rsidRDefault="00D60B2D" w:rsidP="0030689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u w:val="single"/>
              </w:rPr>
            </w:pPr>
          </w:p>
        </w:tc>
        <w:tc>
          <w:tcPr>
            <w:tcW w:w="2286" w:type="dxa"/>
          </w:tcPr>
          <w:p w14:paraId="6BCDA559" w14:textId="5E71EDFD" w:rsidR="00D60B2D" w:rsidRDefault="000708EA" w:rsidP="00306891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noProof/>
                <w:sz w:val="24"/>
                <w:szCs w:val="24"/>
              </w:rPr>
              <w:pict w14:anchorId="75D640EC">
                <v:shape id="_x0000_i1031" type="#_x0000_t75" alt="" style="width:14pt;height:18pt;mso-width-percent:0;mso-height-percent:0;mso-width-percent:0;mso-height-percent:0">
                  <v:imagedata r:id="rId15" o:title=""/>
                </v:shape>
              </w:pict>
            </w:r>
            <w:r w:rsidR="00912F26">
              <w:rPr>
                <w:rFonts w:ascii="Times New Roman" w:hAnsi="Times New Roman"/>
                <w:i/>
                <w:sz w:val="24"/>
                <w:szCs w:val="24"/>
              </w:rPr>
              <w:t>A</w:t>
            </w:r>
            <w:r w:rsidR="00D60B2D" w:rsidRPr="00D60B2D">
              <w:rPr>
                <w:rFonts w:ascii="Times New Roman" w:hAnsi="Times New Roman"/>
                <w:i/>
                <w:sz w:val="24"/>
                <w:szCs w:val="24"/>
              </w:rPr>
              <w:t>bove</w:t>
            </w:r>
            <w:r w:rsidR="00136785">
              <w:rPr>
                <w:rFonts w:ascii="Times New Roman" w:hAnsi="Times New Roman"/>
                <w:i/>
                <w:sz w:val="24"/>
                <w:szCs w:val="24"/>
              </w:rPr>
              <w:t xml:space="preserve"> Expectation</w:t>
            </w:r>
          </w:p>
          <w:p w14:paraId="4B4D322E" w14:textId="77777777" w:rsidR="00912F26" w:rsidRPr="00620054" w:rsidRDefault="00912F26" w:rsidP="00306891">
            <w:pPr>
              <w:spacing w:after="0" w:line="240" w:lineRule="auto"/>
              <w:rPr>
                <w:rFonts w:ascii="Times New Roman" w:hAnsi="Times New Roman"/>
                <w:i/>
                <w:sz w:val="16"/>
                <w:szCs w:val="16"/>
              </w:rPr>
            </w:pPr>
          </w:p>
          <w:p w14:paraId="6B8AE972" w14:textId="38FD72F0" w:rsidR="00912F26" w:rsidRDefault="000708EA" w:rsidP="00306891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noProof/>
                <w:sz w:val="24"/>
                <w:szCs w:val="24"/>
              </w:rPr>
              <w:pict w14:anchorId="3EB6D328">
                <v:shape id="_x0000_i1032" type="#_x0000_t75" alt="" style="width:14pt;height:18pt;mso-width-percent:0;mso-height-percent:0;mso-width-percent:0;mso-height-percent:0">
                  <v:imagedata r:id="rId16" o:title=""/>
                </v:shape>
              </w:pict>
            </w:r>
            <w:r w:rsidR="00D60B2D" w:rsidRPr="00D60B2D">
              <w:rPr>
                <w:rFonts w:ascii="Times New Roman" w:hAnsi="Times New Roman"/>
                <w:i/>
                <w:sz w:val="24"/>
                <w:szCs w:val="24"/>
              </w:rPr>
              <w:t>At</w:t>
            </w:r>
            <w:r w:rsidR="00136785">
              <w:rPr>
                <w:rFonts w:ascii="Times New Roman" w:hAnsi="Times New Roman"/>
                <w:i/>
                <w:sz w:val="24"/>
                <w:szCs w:val="24"/>
              </w:rPr>
              <w:t xml:space="preserve"> Expectation</w:t>
            </w:r>
          </w:p>
          <w:p w14:paraId="4B2AB958" w14:textId="77777777" w:rsidR="00912F26" w:rsidRPr="00620054" w:rsidRDefault="00912F26" w:rsidP="00306891">
            <w:pPr>
              <w:spacing w:after="0" w:line="240" w:lineRule="auto"/>
              <w:rPr>
                <w:rFonts w:ascii="Times New Roman" w:hAnsi="Times New Roman"/>
                <w:i/>
                <w:sz w:val="16"/>
                <w:szCs w:val="16"/>
              </w:rPr>
            </w:pPr>
          </w:p>
          <w:p w14:paraId="65627087" w14:textId="04A74428" w:rsidR="00D60B2D" w:rsidRPr="00620054" w:rsidRDefault="000708EA" w:rsidP="00DF1208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noProof/>
                <w:sz w:val="24"/>
                <w:szCs w:val="24"/>
              </w:rPr>
              <w:pict w14:anchorId="0C45C6FF">
                <v:shape id="_x0000_i1033" type="#_x0000_t75" alt="" style="width:14pt;height:18pt;mso-width-percent:0;mso-height-percent:0;mso-width-percent:0;mso-height-percent:0">
                  <v:imagedata r:id="rId17" o:title=""/>
                </v:shape>
              </w:pict>
            </w:r>
            <w:r w:rsidR="00D60B2D" w:rsidRPr="00D60B2D">
              <w:rPr>
                <w:rFonts w:ascii="Times New Roman" w:hAnsi="Times New Roman"/>
                <w:i/>
                <w:sz w:val="24"/>
                <w:szCs w:val="24"/>
              </w:rPr>
              <w:t>Below</w:t>
            </w:r>
            <w:r w:rsidR="00136785">
              <w:rPr>
                <w:rFonts w:ascii="Times New Roman" w:hAnsi="Times New Roman"/>
                <w:i/>
                <w:sz w:val="24"/>
                <w:szCs w:val="24"/>
              </w:rPr>
              <w:t xml:space="preserve"> Expectation</w:t>
            </w:r>
          </w:p>
        </w:tc>
        <w:tc>
          <w:tcPr>
            <w:tcW w:w="6498" w:type="dxa"/>
          </w:tcPr>
          <w:p w14:paraId="0C83D106" w14:textId="77777777" w:rsidR="00D60B2D" w:rsidRPr="00D60B2D" w:rsidRDefault="00D60B2D" w:rsidP="0030689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37F68ED3" w14:textId="77777777" w:rsidR="00D60B2D" w:rsidRDefault="00D60B2D" w:rsidP="0030689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08D1FE9C" w14:textId="77777777" w:rsidR="00D60B2D" w:rsidRDefault="00D60B2D" w:rsidP="0030689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7B2164DC" w14:textId="77777777" w:rsidR="00306891" w:rsidRDefault="00306891" w:rsidP="0030689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4B2742FC" w14:textId="77777777" w:rsidR="00D60B2D" w:rsidRPr="00D60B2D" w:rsidRDefault="00D60B2D" w:rsidP="0030689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60B2D" w:rsidRPr="00D60B2D" w14:paraId="612E73EE" w14:textId="77777777" w:rsidTr="002B2557">
        <w:tc>
          <w:tcPr>
            <w:tcW w:w="2124" w:type="dxa"/>
          </w:tcPr>
          <w:p w14:paraId="39B00202" w14:textId="5A733CEA" w:rsidR="00306891" w:rsidRDefault="001A2B8D" w:rsidP="001A2B8D">
            <w:pPr>
              <w:spacing w:after="0" w:line="240" w:lineRule="auto"/>
              <w:ind w:left="1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.</w:t>
            </w:r>
            <w:r w:rsidR="0092768A">
              <w:rPr>
                <w:rFonts w:ascii="Times New Roman" w:hAnsi="Times New Roman"/>
                <w:b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Clinical       Instruction</w:t>
            </w:r>
          </w:p>
          <w:p w14:paraId="17D40501" w14:textId="77777777" w:rsidR="001A2B8D" w:rsidRPr="00FA2237" w:rsidRDefault="001A2B8D" w:rsidP="00C15F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346A27B" w14:textId="4E7EA3AD" w:rsidR="001A2B8D" w:rsidRPr="00FA2237" w:rsidRDefault="001A2B8D" w:rsidP="001A2B8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3049E36A" w14:textId="77777777" w:rsidR="00D60B2D" w:rsidRPr="00D60B2D" w:rsidRDefault="00D60B2D" w:rsidP="0030689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u w:val="single"/>
              </w:rPr>
            </w:pPr>
          </w:p>
        </w:tc>
        <w:tc>
          <w:tcPr>
            <w:tcW w:w="2286" w:type="dxa"/>
          </w:tcPr>
          <w:p w14:paraId="1DA62770" w14:textId="1E02E276" w:rsidR="00306891" w:rsidRDefault="000708EA" w:rsidP="00306891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noProof/>
                <w:sz w:val="24"/>
                <w:szCs w:val="24"/>
              </w:rPr>
              <w:pict w14:anchorId="60AE122D">
                <v:shape id="_x0000_i1034" type="#_x0000_t75" alt="" style="width:14pt;height:18pt;mso-width-percent:0;mso-height-percent:0;mso-width-percent:0;mso-height-percent:0">
                  <v:imagedata r:id="rId18" o:title=""/>
                </v:shape>
              </w:pict>
            </w:r>
            <w:r w:rsidR="00306891" w:rsidRPr="00D60B2D">
              <w:rPr>
                <w:rFonts w:ascii="Times New Roman" w:hAnsi="Times New Roman"/>
                <w:i/>
                <w:sz w:val="24"/>
                <w:szCs w:val="24"/>
              </w:rPr>
              <w:t>Above</w:t>
            </w:r>
            <w:r w:rsidR="00136785">
              <w:rPr>
                <w:rFonts w:ascii="Times New Roman" w:hAnsi="Times New Roman"/>
                <w:i/>
                <w:sz w:val="24"/>
                <w:szCs w:val="24"/>
              </w:rPr>
              <w:t xml:space="preserve"> Expectation</w:t>
            </w:r>
          </w:p>
          <w:p w14:paraId="0A43A392" w14:textId="77777777" w:rsidR="00912F26" w:rsidRPr="00620054" w:rsidRDefault="00912F26" w:rsidP="00306891">
            <w:pPr>
              <w:spacing w:after="0" w:line="240" w:lineRule="auto"/>
              <w:rPr>
                <w:rFonts w:ascii="Times New Roman" w:hAnsi="Times New Roman"/>
                <w:i/>
                <w:sz w:val="16"/>
                <w:szCs w:val="16"/>
              </w:rPr>
            </w:pPr>
          </w:p>
          <w:p w14:paraId="5FE6CE23" w14:textId="426DE6ED" w:rsidR="00306891" w:rsidRDefault="000708EA" w:rsidP="00306891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noProof/>
                <w:sz w:val="24"/>
                <w:szCs w:val="24"/>
              </w:rPr>
              <w:pict w14:anchorId="750F0632">
                <v:shape id="_x0000_i1035" type="#_x0000_t75" alt="" style="width:14pt;height:18pt;mso-width-percent:0;mso-height-percent:0;mso-width-percent:0;mso-height-percent:0">
                  <v:imagedata r:id="rId19" o:title=""/>
                </v:shape>
              </w:pict>
            </w:r>
            <w:r w:rsidR="00306891" w:rsidRPr="00D60B2D">
              <w:rPr>
                <w:rFonts w:ascii="Times New Roman" w:hAnsi="Times New Roman"/>
                <w:i/>
                <w:sz w:val="24"/>
                <w:szCs w:val="24"/>
              </w:rPr>
              <w:t>At</w:t>
            </w:r>
            <w:r w:rsidR="00136785">
              <w:rPr>
                <w:rFonts w:ascii="Times New Roman" w:hAnsi="Times New Roman"/>
                <w:i/>
                <w:sz w:val="24"/>
                <w:szCs w:val="24"/>
              </w:rPr>
              <w:t xml:space="preserve"> Expectation</w:t>
            </w:r>
          </w:p>
          <w:p w14:paraId="347EF419" w14:textId="77777777" w:rsidR="00912F26" w:rsidRPr="00620054" w:rsidRDefault="00912F26" w:rsidP="00306891">
            <w:pPr>
              <w:spacing w:after="0" w:line="240" w:lineRule="auto"/>
              <w:rPr>
                <w:rFonts w:ascii="Times New Roman" w:hAnsi="Times New Roman"/>
                <w:i/>
                <w:sz w:val="16"/>
                <w:szCs w:val="16"/>
              </w:rPr>
            </w:pPr>
          </w:p>
          <w:p w14:paraId="65E94C46" w14:textId="1F450BB9" w:rsidR="00D60B2D" w:rsidRPr="00620054" w:rsidRDefault="000708EA" w:rsidP="00306891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noProof/>
                <w:sz w:val="24"/>
                <w:szCs w:val="24"/>
              </w:rPr>
              <w:pict w14:anchorId="7F7A841C">
                <v:shape id="_x0000_i1036" type="#_x0000_t75" alt="" style="width:14pt;height:18pt;mso-width-percent:0;mso-height-percent:0;mso-width-percent:0;mso-height-percent:0">
                  <v:imagedata r:id="rId20" o:title=""/>
                </v:shape>
              </w:pict>
            </w:r>
            <w:r w:rsidR="00306891" w:rsidRPr="00D60B2D">
              <w:rPr>
                <w:rFonts w:ascii="Times New Roman" w:hAnsi="Times New Roman"/>
                <w:i/>
                <w:sz w:val="24"/>
                <w:szCs w:val="24"/>
              </w:rPr>
              <w:t>Below</w:t>
            </w:r>
            <w:r w:rsidR="00136785">
              <w:rPr>
                <w:rFonts w:ascii="Times New Roman" w:hAnsi="Times New Roman"/>
                <w:i/>
                <w:sz w:val="24"/>
                <w:szCs w:val="24"/>
              </w:rPr>
              <w:t xml:space="preserve"> Expectation</w:t>
            </w:r>
          </w:p>
        </w:tc>
        <w:tc>
          <w:tcPr>
            <w:tcW w:w="6498" w:type="dxa"/>
          </w:tcPr>
          <w:p w14:paraId="42200361" w14:textId="77777777" w:rsidR="00D60B2D" w:rsidRPr="00D60B2D" w:rsidRDefault="00D60B2D" w:rsidP="0030689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60B2D" w:rsidRPr="00D60B2D" w14:paraId="0266E659" w14:textId="77777777" w:rsidTr="00BE7B4D">
        <w:trPr>
          <w:trHeight w:val="35"/>
        </w:trPr>
        <w:tc>
          <w:tcPr>
            <w:tcW w:w="2124" w:type="dxa"/>
          </w:tcPr>
          <w:p w14:paraId="4E226D8B" w14:textId="5E20ACDD" w:rsidR="00D60B2D" w:rsidRDefault="0092768A" w:rsidP="0030689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E.  </w:t>
            </w:r>
            <w:r w:rsidR="00D60B2D" w:rsidRPr="00D60B2D">
              <w:rPr>
                <w:rFonts w:ascii="Times New Roman" w:hAnsi="Times New Roman"/>
                <w:b/>
                <w:sz w:val="24"/>
                <w:szCs w:val="24"/>
              </w:rPr>
              <w:t xml:space="preserve">Other </w:t>
            </w:r>
            <w:r w:rsidR="00912F26">
              <w:rPr>
                <w:rFonts w:ascii="Times New Roman" w:hAnsi="Times New Roman"/>
                <w:b/>
                <w:sz w:val="24"/>
                <w:szCs w:val="24"/>
              </w:rPr>
              <w:t>Assigned</w:t>
            </w:r>
          </w:p>
          <w:p w14:paraId="19D13F8C" w14:textId="77777777" w:rsidR="00912F26" w:rsidRDefault="00912F26" w:rsidP="001A2B8D">
            <w:pPr>
              <w:spacing w:after="0" w:line="240" w:lineRule="auto"/>
              <w:ind w:firstLine="1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uties</w:t>
            </w:r>
            <w:r w:rsidR="00D60B2D" w:rsidRPr="00D60B2D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  <w:p w14:paraId="0B7F8D5E" w14:textId="77777777" w:rsidR="00D60B2D" w:rsidRPr="00D60B2D" w:rsidRDefault="00D60B2D" w:rsidP="0030689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05804D52" w14:textId="70FF2E6E" w:rsidR="001A2B8D" w:rsidRPr="00FA2237" w:rsidRDefault="001A2B8D" w:rsidP="001A2B8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375F08C5" w14:textId="77777777" w:rsidR="00D60B2D" w:rsidRPr="00D60B2D" w:rsidRDefault="00D60B2D" w:rsidP="0030689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u w:val="single"/>
              </w:rPr>
            </w:pPr>
          </w:p>
        </w:tc>
        <w:tc>
          <w:tcPr>
            <w:tcW w:w="2286" w:type="dxa"/>
          </w:tcPr>
          <w:p w14:paraId="53E03B31" w14:textId="532B1439" w:rsidR="00D60B2D" w:rsidRDefault="000708EA" w:rsidP="00306891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noProof/>
                <w:sz w:val="24"/>
                <w:szCs w:val="24"/>
              </w:rPr>
              <w:pict w14:anchorId="64D85749">
                <v:shape id="_x0000_i1037" type="#_x0000_t75" alt="" style="width:14pt;height:18pt;mso-width-percent:0;mso-height-percent:0;mso-width-percent:0;mso-height-percent:0">
                  <v:imagedata r:id="rId21" o:title=""/>
                </v:shape>
              </w:pict>
            </w:r>
            <w:r w:rsidR="00D60B2D" w:rsidRPr="00D60B2D">
              <w:rPr>
                <w:rFonts w:ascii="Times New Roman" w:hAnsi="Times New Roman"/>
                <w:i/>
                <w:sz w:val="24"/>
                <w:szCs w:val="24"/>
              </w:rPr>
              <w:t>Above</w:t>
            </w:r>
            <w:r w:rsidR="00136785">
              <w:rPr>
                <w:rFonts w:ascii="Times New Roman" w:hAnsi="Times New Roman"/>
                <w:i/>
                <w:sz w:val="24"/>
                <w:szCs w:val="24"/>
              </w:rPr>
              <w:t xml:space="preserve"> Expectation</w:t>
            </w:r>
          </w:p>
          <w:p w14:paraId="5C4BA788" w14:textId="77777777" w:rsidR="00912F26" w:rsidRPr="00620054" w:rsidRDefault="00912F26" w:rsidP="00306891">
            <w:pPr>
              <w:spacing w:after="0" w:line="240" w:lineRule="auto"/>
              <w:rPr>
                <w:rFonts w:ascii="Times New Roman" w:hAnsi="Times New Roman"/>
                <w:i/>
                <w:sz w:val="16"/>
                <w:szCs w:val="16"/>
              </w:rPr>
            </w:pPr>
          </w:p>
          <w:p w14:paraId="5D66F95A" w14:textId="5C3DBB9E" w:rsidR="00D60B2D" w:rsidRDefault="000708EA" w:rsidP="00306891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noProof/>
                <w:sz w:val="24"/>
                <w:szCs w:val="24"/>
              </w:rPr>
              <w:pict w14:anchorId="322B0F43">
                <v:shape id="_x0000_i1038" type="#_x0000_t75" alt="" style="width:14pt;height:18pt;mso-width-percent:0;mso-height-percent:0;mso-width-percent:0;mso-height-percent:0">
                  <v:imagedata r:id="rId22" o:title=""/>
                </v:shape>
              </w:pict>
            </w:r>
            <w:r w:rsidR="00D60B2D" w:rsidRPr="00D60B2D">
              <w:rPr>
                <w:rFonts w:ascii="Times New Roman" w:hAnsi="Times New Roman"/>
                <w:i/>
                <w:sz w:val="24"/>
                <w:szCs w:val="24"/>
              </w:rPr>
              <w:t>At</w:t>
            </w:r>
            <w:r w:rsidR="00136785">
              <w:rPr>
                <w:rFonts w:ascii="Times New Roman" w:hAnsi="Times New Roman"/>
                <w:i/>
                <w:sz w:val="24"/>
                <w:szCs w:val="24"/>
              </w:rPr>
              <w:t xml:space="preserve"> Expectation</w:t>
            </w:r>
          </w:p>
          <w:p w14:paraId="5278CF94" w14:textId="77777777" w:rsidR="00912F26" w:rsidRPr="00620054" w:rsidRDefault="00912F26" w:rsidP="00306891">
            <w:pPr>
              <w:spacing w:after="0" w:line="240" w:lineRule="auto"/>
              <w:rPr>
                <w:rFonts w:ascii="Times New Roman" w:hAnsi="Times New Roman"/>
                <w:i/>
                <w:sz w:val="16"/>
                <w:szCs w:val="16"/>
              </w:rPr>
            </w:pPr>
          </w:p>
          <w:p w14:paraId="1001D68A" w14:textId="47512494" w:rsidR="00D60B2D" w:rsidRPr="00620054" w:rsidRDefault="000708EA" w:rsidP="00306891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noProof/>
                <w:sz w:val="24"/>
                <w:szCs w:val="24"/>
              </w:rPr>
              <w:pict w14:anchorId="63152CD1">
                <v:shape id="_x0000_i1039" type="#_x0000_t75" alt="" style="width:14pt;height:18pt;mso-width-percent:0;mso-height-percent:0;mso-width-percent:0;mso-height-percent:0">
                  <v:imagedata r:id="rId23" o:title=""/>
                </v:shape>
              </w:pict>
            </w:r>
            <w:r w:rsidR="00D60B2D" w:rsidRPr="00D60B2D">
              <w:rPr>
                <w:rFonts w:ascii="Times New Roman" w:hAnsi="Times New Roman"/>
                <w:i/>
                <w:sz w:val="24"/>
                <w:szCs w:val="24"/>
              </w:rPr>
              <w:t>Below</w:t>
            </w:r>
            <w:r w:rsidR="00136785">
              <w:rPr>
                <w:rFonts w:ascii="Times New Roman" w:hAnsi="Times New Roman"/>
                <w:i/>
                <w:sz w:val="24"/>
                <w:szCs w:val="24"/>
              </w:rPr>
              <w:t xml:space="preserve"> Expectation</w:t>
            </w:r>
          </w:p>
        </w:tc>
        <w:tc>
          <w:tcPr>
            <w:tcW w:w="6498" w:type="dxa"/>
          </w:tcPr>
          <w:p w14:paraId="3190284D" w14:textId="77777777" w:rsidR="00D60B2D" w:rsidRPr="00D60B2D" w:rsidRDefault="00D60B2D" w:rsidP="0030689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09F85AD" w14:textId="77777777" w:rsidR="00D60B2D" w:rsidRPr="00D60B2D" w:rsidRDefault="00D60B2D" w:rsidP="00306891">
      <w:pPr>
        <w:spacing w:after="0"/>
        <w:rPr>
          <w:rFonts w:ascii="Times New Roman" w:hAnsi="Times New Roman"/>
          <w:sz w:val="24"/>
          <w:szCs w:val="24"/>
          <w:u w:val="single"/>
        </w:rPr>
      </w:pPr>
    </w:p>
    <w:p w14:paraId="76178EDC" w14:textId="3017E592" w:rsidR="00912F26" w:rsidRDefault="00912F26" w:rsidP="00912F2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FCEE67C" w14:textId="69118128" w:rsidR="003B4735" w:rsidRDefault="003B4735" w:rsidP="00912F2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F94C840" w14:textId="77777777" w:rsidR="00F52B93" w:rsidRPr="00912F26" w:rsidRDefault="00F52B93" w:rsidP="00912F2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0D091E0" w14:textId="77777777" w:rsidR="00912F26" w:rsidRPr="00912F26" w:rsidRDefault="00D60B2D" w:rsidP="008A079B">
      <w:pPr>
        <w:numPr>
          <w:ilvl w:val="0"/>
          <w:numId w:val="1"/>
        </w:numPr>
        <w:tabs>
          <w:tab w:val="clear" w:pos="780"/>
          <w:tab w:val="num" w:pos="360"/>
        </w:tabs>
        <w:spacing w:after="0" w:line="240" w:lineRule="auto"/>
        <w:rPr>
          <w:rFonts w:ascii="Times New Roman" w:hAnsi="Times New Roman"/>
          <w:sz w:val="24"/>
          <w:szCs w:val="24"/>
        </w:rPr>
      </w:pPr>
      <w:r w:rsidRPr="00912F26">
        <w:rPr>
          <w:rFonts w:ascii="Times New Roman" w:hAnsi="Times New Roman"/>
          <w:b/>
          <w:sz w:val="24"/>
          <w:szCs w:val="24"/>
        </w:rPr>
        <w:t>OVERALL EVALUATION ASSEMENT</w:t>
      </w:r>
    </w:p>
    <w:p w14:paraId="5C78ECE7" w14:textId="77777777" w:rsidR="00912F26" w:rsidRPr="00912F26" w:rsidRDefault="00912F26" w:rsidP="00912F2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6255268" w14:textId="447CD803" w:rsidR="00D60B2D" w:rsidRPr="00912F26" w:rsidRDefault="000708EA" w:rsidP="00306891">
      <w:pPr>
        <w:pStyle w:val="Heading1"/>
        <w:rPr>
          <w:rFonts w:ascii="Times New Roman" w:hAnsi="Times New Roman"/>
          <w:i w:val="0"/>
          <w:szCs w:val="24"/>
        </w:rPr>
      </w:pPr>
      <w:r>
        <w:rPr>
          <w:rFonts w:ascii="Times New Roman" w:hAnsi="Times New Roman"/>
          <w:i w:val="0"/>
          <w:noProof/>
          <w:szCs w:val="24"/>
        </w:rPr>
        <w:pict w14:anchorId="222F0389">
          <v:shape id="_x0000_i1040" type="#_x0000_t75" alt="" style="width:14pt;height:18pt;mso-width-percent:0;mso-height-percent:0;mso-width-percent:0;mso-height-percent:0">
            <v:imagedata r:id="rId24" o:title=""/>
          </v:shape>
        </w:pict>
      </w:r>
      <w:r w:rsidR="00D60B2D" w:rsidRPr="00912F26">
        <w:rPr>
          <w:rFonts w:ascii="Times New Roman" w:hAnsi="Times New Roman"/>
          <w:i w:val="0"/>
          <w:szCs w:val="24"/>
        </w:rPr>
        <w:t>ABOVE EXPECTATION (</w:t>
      </w:r>
      <w:r w:rsidR="00581D6B">
        <w:rPr>
          <w:rFonts w:ascii="Times New Roman" w:hAnsi="Times New Roman"/>
          <w:i w:val="0"/>
          <w:szCs w:val="24"/>
        </w:rPr>
        <w:t xml:space="preserve">above department median and </w:t>
      </w:r>
      <w:r w:rsidR="00D60B2D" w:rsidRPr="00912F26">
        <w:rPr>
          <w:rFonts w:ascii="Times New Roman" w:hAnsi="Times New Roman"/>
          <w:i w:val="0"/>
          <w:szCs w:val="24"/>
        </w:rPr>
        <w:t xml:space="preserve">average in </w:t>
      </w:r>
      <w:r w:rsidR="001A2B8D">
        <w:rPr>
          <w:rFonts w:ascii="Times New Roman" w:hAnsi="Times New Roman"/>
          <w:i w:val="0"/>
          <w:szCs w:val="24"/>
        </w:rPr>
        <w:t>at least three categories</w:t>
      </w:r>
      <w:r w:rsidR="00D60B2D" w:rsidRPr="00912F26">
        <w:rPr>
          <w:rFonts w:ascii="Times New Roman" w:hAnsi="Times New Roman"/>
          <w:i w:val="0"/>
          <w:szCs w:val="24"/>
        </w:rPr>
        <w:t xml:space="preserve">) </w:t>
      </w:r>
    </w:p>
    <w:p w14:paraId="00D721B9" w14:textId="77777777" w:rsidR="00D60B2D" w:rsidRPr="00912F26" w:rsidRDefault="00D60B2D" w:rsidP="00306891">
      <w:pPr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14:paraId="583563B0" w14:textId="2EC202E9" w:rsidR="00D60B2D" w:rsidRPr="00912F26" w:rsidRDefault="00D60B2D" w:rsidP="0030689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12F26">
        <w:rPr>
          <w:rFonts w:ascii="Times New Roman" w:hAnsi="Times New Roman"/>
          <w:sz w:val="24"/>
          <w:szCs w:val="24"/>
        </w:rPr>
        <w:tab/>
      </w:r>
      <w:r w:rsidR="000708EA">
        <w:rPr>
          <w:rFonts w:ascii="Times New Roman" w:hAnsi="Times New Roman"/>
          <w:i/>
          <w:noProof/>
          <w:sz w:val="24"/>
          <w:szCs w:val="24"/>
        </w:rPr>
        <w:pict w14:anchorId="66BAA71F">
          <v:shape id="_x0000_i1041" type="#_x0000_t75" alt="" style="width:14pt;height:18pt;mso-width-percent:0;mso-height-percent:0;mso-width-percent:0;mso-height-percent:0">
            <v:imagedata r:id="rId25" o:title=""/>
          </v:shape>
        </w:pict>
      </w:r>
      <w:r w:rsidRPr="00912F26">
        <w:rPr>
          <w:rFonts w:ascii="Times New Roman" w:hAnsi="Times New Roman"/>
          <w:sz w:val="24"/>
          <w:szCs w:val="24"/>
        </w:rPr>
        <w:t>AT EXPECTATION</w:t>
      </w:r>
      <w:r w:rsidR="00222CC2" w:rsidRPr="00912F26">
        <w:rPr>
          <w:rFonts w:ascii="Times New Roman" w:hAnsi="Times New Roman"/>
          <w:sz w:val="24"/>
          <w:szCs w:val="24"/>
        </w:rPr>
        <w:t xml:space="preserve">  </w:t>
      </w:r>
    </w:p>
    <w:p w14:paraId="133E3A99" w14:textId="77777777" w:rsidR="00D60B2D" w:rsidRPr="00912F26" w:rsidRDefault="00D60B2D" w:rsidP="00306891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14:paraId="555AAE7C" w14:textId="1C62729E" w:rsidR="00D60B2D" w:rsidRDefault="00D60B2D" w:rsidP="00306891">
      <w:pPr>
        <w:pStyle w:val="Heading2"/>
        <w:rPr>
          <w:rFonts w:ascii="Times New Roman" w:hAnsi="Times New Roman"/>
          <w:i w:val="0"/>
          <w:szCs w:val="24"/>
        </w:rPr>
      </w:pPr>
      <w:r w:rsidRPr="00912F26">
        <w:rPr>
          <w:rFonts w:ascii="Times New Roman" w:hAnsi="Times New Roman"/>
          <w:i w:val="0"/>
          <w:szCs w:val="24"/>
        </w:rPr>
        <w:tab/>
      </w:r>
      <w:r w:rsidR="000708EA">
        <w:rPr>
          <w:rFonts w:ascii="Times New Roman" w:hAnsi="Times New Roman"/>
          <w:i w:val="0"/>
          <w:noProof/>
          <w:szCs w:val="24"/>
        </w:rPr>
        <w:pict w14:anchorId="578B05FF">
          <v:shape id="_x0000_i1042" type="#_x0000_t75" alt="" style="width:14pt;height:18pt;mso-width-percent:0;mso-height-percent:0;mso-width-percent:0;mso-height-percent:0">
            <v:imagedata r:id="rId26" o:title=""/>
          </v:shape>
        </w:pict>
      </w:r>
      <w:r w:rsidRPr="00912F26">
        <w:rPr>
          <w:rFonts w:ascii="Times New Roman" w:hAnsi="Times New Roman"/>
          <w:i w:val="0"/>
          <w:szCs w:val="24"/>
        </w:rPr>
        <w:t>BELOW EXPECTATION (</w:t>
      </w:r>
      <w:r w:rsidR="001A2B8D">
        <w:rPr>
          <w:rFonts w:ascii="Times New Roman" w:hAnsi="Times New Roman"/>
          <w:i w:val="0"/>
          <w:szCs w:val="24"/>
        </w:rPr>
        <w:t xml:space="preserve">below department </w:t>
      </w:r>
      <w:r w:rsidR="00581D6B">
        <w:rPr>
          <w:rFonts w:ascii="Times New Roman" w:hAnsi="Times New Roman"/>
          <w:i w:val="0"/>
          <w:szCs w:val="24"/>
        </w:rPr>
        <w:t xml:space="preserve">median and </w:t>
      </w:r>
      <w:r w:rsidR="001A2B8D">
        <w:rPr>
          <w:rFonts w:ascii="Times New Roman" w:hAnsi="Times New Roman"/>
          <w:i w:val="0"/>
          <w:szCs w:val="24"/>
        </w:rPr>
        <w:t>average in at least three categories</w:t>
      </w:r>
      <w:r w:rsidRPr="00912F26">
        <w:rPr>
          <w:rFonts w:ascii="Times New Roman" w:hAnsi="Times New Roman"/>
          <w:i w:val="0"/>
          <w:szCs w:val="24"/>
        </w:rPr>
        <w:t>)</w:t>
      </w:r>
    </w:p>
    <w:p w14:paraId="4AAF9547" w14:textId="77777777" w:rsidR="001A2B8D" w:rsidRPr="001A2B8D" w:rsidRDefault="001A2B8D" w:rsidP="001A2B8D"/>
    <w:p w14:paraId="12E4C003" w14:textId="77777777" w:rsidR="00D60B2D" w:rsidRPr="00912F26" w:rsidRDefault="00D60B2D" w:rsidP="0030689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12F26">
        <w:rPr>
          <w:rFonts w:ascii="Times New Roman" w:hAnsi="Times New Roman"/>
          <w:sz w:val="24"/>
          <w:szCs w:val="24"/>
        </w:rPr>
        <w:tab/>
      </w:r>
    </w:p>
    <w:p w14:paraId="6CA6FB51" w14:textId="77777777" w:rsidR="00D60B2D" w:rsidRPr="001A2B8D" w:rsidRDefault="00151EE6" w:rsidP="00306891">
      <w:pPr>
        <w:pStyle w:val="Heading1"/>
        <w:rPr>
          <w:rFonts w:ascii="Times New Roman" w:hAnsi="Times New Roman"/>
          <w:i w:val="0"/>
          <w:szCs w:val="24"/>
        </w:rPr>
      </w:pPr>
      <w:r w:rsidRPr="001A2B8D">
        <w:rPr>
          <w:rFonts w:ascii="Times New Roman" w:hAnsi="Times New Roman"/>
          <w:i w:val="0"/>
          <w:szCs w:val="24"/>
        </w:rPr>
        <w:t>Additional Chairperson Comments:</w:t>
      </w:r>
    </w:p>
    <w:p w14:paraId="5D045686" w14:textId="77777777" w:rsidR="00151EE6" w:rsidRPr="001A2B8D" w:rsidRDefault="00151EE6" w:rsidP="00151EE6"/>
    <w:p w14:paraId="0A783584" w14:textId="77777777" w:rsidR="00151EE6" w:rsidRPr="00151EE6" w:rsidRDefault="00151EE6" w:rsidP="002B2557">
      <w:pPr>
        <w:pBdr>
          <w:top w:val="single" w:sz="18" w:space="1" w:color="auto"/>
          <w:left w:val="single" w:sz="18" w:space="4" w:color="auto"/>
          <w:bottom w:val="single" w:sz="18" w:space="31" w:color="auto"/>
          <w:right w:val="single" w:sz="18" w:space="4" w:color="auto"/>
          <w:between w:val="single" w:sz="18" w:space="1" w:color="auto"/>
          <w:bar w:val="single" w:sz="18" w:color="auto"/>
        </w:pBdr>
      </w:pPr>
    </w:p>
    <w:p w14:paraId="40A9AC78" w14:textId="77777777" w:rsidR="00D60B2D" w:rsidRPr="00D60B2D" w:rsidRDefault="00D60B2D" w:rsidP="00306891">
      <w:pPr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484A552E" w14:textId="77777777" w:rsidR="00D60B2D" w:rsidRPr="00D60B2D" w:rsidRDefault="00D60B2D" w:rsidP="00306891">
      <w:pPr>
        <w:spacing w:after="0"/>
        <w:ind w:left="720"/>
        <w:rPr>
          <w:rFonts w:ascii="Times New Roman" w:hAnsi="Times New Roman"/>
          <w:sz w:val="24"/>
          <w:szCs w:val="24"/>
        </w:rPr>
      </w:pPr>
    </w:p>
    <w:p w14:paraId="66B29A87" w14:textId="77777777" w:rsidR="00151EE6" w:rsidRDefault="00D60B2D" w:rsidP="00306891">
      <w:pPr>
        <w:spacing w:after="0"/>
        <w:ind w:left="720"/>
        <w:rPr>
          <w:rFonts w:ascii="Times New Roman" w:hAnsi="Times New Roman"/>
          <w:sz w:val="24"/>
          <w:szCs w:val="24"/>
        </w:rPr>
      </w:pPr>
      <w:r w:rsidRPr="00D60B2D">
        <w:rPr>
          <w:rFonts w:ascii="Times New Roman" w:hAnsi="Times New Roman"/>
          <w:sz w:val="24"/>
          <w:szCs w:val="24"/>
        </w:rPr>
        <w:t>_______________</w:t>
      </w:r>
      <w:r w:rsidR="00151EE6">
        <w:rPr>
          <w:rFonts w:ascii="Times New Roman" w:hAnsi="Times New Roman"/>
          <w:sz w:val="24"/>
          <w:szCs w:val="24"/>
        </w:rPr>
        <w:t>_______</w:t>
      </w:r>
      <w:r w:rsidRPr="00D60B2D">
        <w:rPr>
          <w:rFonts w:ascii="Times New Roman" w:hAnsi="Times New Roman"/>
          <w:sz w:val="24"/>
          <w:szCs w:val="24"/>
        </w:rPr>
        <w:t xml:space="preserve">___              </w:t>
      </w:r>
    </w:p>
    <w:p w14:paraId="6CDF1E8F" w14:textId="77777777" w:rsidR="00D60B2D" w:rsidRDefault="00912F26" w:rsidP="00306891">
      <w:pPr>
        <w:spacing w:after="0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int Chairperson N</w:t>
      </w:r>
      <w:r w:rsidR="00151EE6">
        <w:rPr>
          <w:rFonts w:ascii="Times New Roman" w:hAnsi="Times New Roman"/>
          <w:sz w:val="24"/>
          <w:szCs w:val="24"/>
        </w:rPr>
        <w:t>ame</w:t>
      </w:r>
      <w:r w:rsidR="00D60B2D" w:rsidRPr="00D60B2D">
        <w:rPr>
          <w:rFonts w:ascii="Times New Roman" w:hAnsi="Times New Roman"/>
          <w:sz w:val="24"/>
          <w:szCs w:val="24"/>
        </w:rPr>
        <w:t xml:space="preserve">                   </w:t>
      </w:r>
    </w:p>
    <w:p w14:paraId="46A434E8" w14:textId="77777777" w:rsidR="00151EE6" w:rsidRDefault="00151EE6" w:rsidP="00306891">
      <w:pPr>
        <w:spacing w:after="0"/>
        <w:ind w:left="720"/>
        <w:rPr>
          <w:rFonts w:ascii="Times New Roman" w:hAnsi="Times New Roman"/>
          <w:sz w:val="24"/>
          <w:szCs w:val="24"/>
        </w:rPr>
      </w:pPr>
    </w:p>
    <w:p w14:paraId="248E83EC" w14:textId="77777777" w:rsidR="00151EE6" w:rsidRDefault="00151EE6" w:rsidP="00306891">
      <w:pPr>
        <w:spacing w:after="0"/>
        <w:ind w:left="720"/>
        <w:rPr>
          <w:rFonts w:ascii="Times New Roman" w:hAnsi="Times New Roman"/>
          <w:sz w:val="24"/>
          <w:szCs w:val="24"/>
        </w:rPr>
      </w:pPr>
    </w:p>
    <w:p w14:paraId="0A67ADD5" w14:textId="77777777" w:rsidR="00151EE6" w:rsidRDefault="00151EE6" w:rsidP="00306891">
      <w:pPr>
        <w:spacing w:after="0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_____________________</w:t>
      </w:r>
    </w:p>
    <w:p w14:paraId="46848797" w14:textId="77777777" w:rsidR="00151EE6" w:rsidRDefault="00151EE6" w:rsidP="00306891">
      <w:pPr>
        <w:spacing w:after="0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airperson Signature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Date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65528312" w14:textId="77777777" w:rsidR="00D60B2D" w:rsidRDefault="00D60B2D" w:rsidP="00306891">
      <w:pPr>
        <w:spacing w:after="0"/>
        <w:ind w:left="720"/>
        <w:rPr>
          <w:rFonts w:ascii="Times New Roman" w:hAnsi="Times New Roman"/>
          <w:sz w:val="24"/>
          <w:szCs w:val="24"/>
        </w:rPr>
      </w:pPr>
    </w:p>
    <w:p w14:paraId="297B33DD" w14:textId="77777777" w:rsidR="00151EE6" w:rsidRPr="00D60B2D" w:rsidRDefault="00151EE6" w:rsidP="00306891">
      <w:pPr>
        <w:spacing w:after="0"/>
        <w:ind w:left="720"/>
        <w:rPr>
          <w:rFonts w:ascii="Times New Roman" w:hAnsi="Times New Roman"/>
          <w:sz w:val="24"/>
          <w:szCs w:val="24"/>
        </w:rPr>
      </w:pPr>
    </w:p>
    <w:p w14:paraId="76817575" w14:textId="77777777" w:rsidR="00D60B2D" w:rsidRPr="00D60B2D" w:rsidRDefault="00D60B2D" w:rsidP="00306891">
      <w:pPr>
        <w:spacing w:after="0"/>
        <w:rPr>
          <w:rFonts w:ascii="Times New Roman" w:hAnsi="Times New Roman"/>
          <w:b/>
          <w:sz w:val="24"/>
          <w:szCs w:val="24"/>
          <w:u w:val="single"/>
        </w:rPr>
      </w:pPr>
      <w:r w:rsidRPr="00D60B2D">
        <w:rPr>
          <w:rFonts w:ascii="Times New Roman" w:hAnsi="Times New Roman"/>
          <w:b/>
          <w:sz w:val="24"/>
          <w:szCs w:val="24"/>
        </w:rPr>
        <w:t>III.</w:t>
      </w:r>
      <w:r w:rsidRPr="00D60B2D">
        <w:rPr>
          <w:rFonts w:ascii="Times New Roman" w:hAnsi="Times New Roman"/>
          <w:b/>
          <w:sz w:val="24"/>
          <w:szCs w:val="24"/>
        </w:rPr>
        <w:tab/>
      </w:r>
      <w:r w:rsidR="00151EE6">
        <w:rPr>
          <w:rFonts w:ascii="Times New Roman" w:hAnsi="Times New Roman"/>
          <w:b/>
          <w:sz w:val="24"/>
          <w:szCs w:val="24"/>
        </w:rPr>
        <w:t xml:space="preserve">FACULTY COMMENTS </w:t>
      </w:r>
    </w:p>
    <w:p w14:paraId="5F83F0FA" w14:textId="77777777" w:rsidR="00D60B2D" w:rsidRPr="00D60B2D" w:rsidRDefault="00D60B2D" w:rsidP="00306891">
      <w:pPr>
        <w:spacing w:after="0"/>
        <w:rPr>
          <w:rFonts w:ascii="Times New Roman" w:hAnsi="Times New Roman"/>
          <w:b/>
          <w:sz w:val="24"/>
          <w:szCs w:val="24"/>
          <w:u w:val="single"/>
        </w:rPr>
      </w:pPr>
    </w:p>
    <w:p w14:paraId="249E79D8" w14:textId="77777777" w:rsidR="00647CA9" w:rsidRPr="00D60B2D" w:rsidRDefault="00647CA9" w:rsidP="002B2557">
      <w:pPr>
        <w:pBdr>
          <w:top w:val="single" w:sz="18" w:space="1" w:color="auto"/>
          <w:left w:val="single" w:sz="18" w:space="4" w:color="auto"/>
          <w:bottom w:val="single" w:sz="18" w:space="30" w:color="auto"/>
          <w:right w:val="single" w:sz="18" w:space="4" w:color="auto"/>
          <w:between w:val="single" w:sz="18" w:space="1" w:color="auto"/>
          <w:bar w:val="single" w:sz="18" w:color="auto"/>
        </w:pBdr>
        <w:spacing w:after="0"/>
        <w:rPr>
          <w:rFonts w:ascii="Times New Roman" w:hAnsi="Times New Roman"/>
          <w:b/>
          <w:sz w:val="24"/>
          <w:szCs w:val="24"/>
          <w:u w:val="single"/>
        </w:rPr>
      </w:pPr>
    </w:p>
    <w:p w14:paraId="6FF42CF0" w14:textId="77777777" w:rsidR="00D60B2D" w:rsidRDefault="00D60B2D" w:rsidP="00306891">
      <w:pPr>
        <w:spacing w:after="0"/>
        <w:rPr>
          <w:rFonts w:ascii="Times New Roman" w:hAnsi="Times New Roman"/>
          <w:b/>
          <w:sz w:val="24"/>
          <w:szCs w:val="24"/>
          <w:u w:val="single"/>
        </w:rPr>
      </w:pPr>
    </w:p>
    <w:p w14:paraId="056CDB1E" w14:textId="77777777" w:rsidR="00306891" w:rsidRDefault="00306891" w:rsidP="00306891">
      <w:pPr>
        <w:spacing w:after="0"/>
        <w:rPr>
          <w:rFonts w:ascii="Times New Roman" w:hAnsi="Times New Roman"/>
          <w:b/>
          <w:sz w:val="24"/>
          <w:szCs w:val="24"/>
          <w:u w:val="single"/>
        </w:rPr>
      </w:pPr>
    </w:p>
    <w:p w14:paraId="3C1EBEFA" w14:textId="77777777" w:rsidR="00306891" w:rsidRPr="00D60B2D" w:rsidRDefault="00306891" w:rsidP="00306891">
      <w:pPr>
        <w:spacing w:after="0"/>
        <w:rPr>
          <w:rFonts w:ascii="Times New Roman" w:hAnsi="Times New Roman"/>
          <w:b/>
          <w:sz w:val="24"/>
          <w:szCs w:val="24"/>
          <w:u w:val="single"/>
        </w:rPr>
      </w:pPr>
    </w:p>
    <w:p w14:paraId="029155B0" w14:textId="77777777" w:rsidR="00306891" w:rsidRDefault="00151EE6" w:rsidP="00306891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</w:t>
      </w:r>
      <w:r>
        <w:rPr>
          <w:rFonts w:ascii="Times New Roman" w:hAnsi="Times New Roman"/>
          <w:sz w:val="24"/>
          <w:szCs w:val="24"/>
        </w:rPr>
        <w:tab/>
        <w:t>_________________________</w:t>
      </w:r>
    </w:p>
    <w:p w14:paraId="1C9104C0" w14:textId="77777777" w:rsidR="00306891" w:rsidRDefault="00151EE6" w:rsidP="00306891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Print Faculty Name</w:t>
      </w:r>
    </w:p>
    <w:p w14:paraId="026FFBFE" w14:textId="77777777" w:rsidR="00151EE6" w:rsidRDefault="00151EE6" w:rsidP="00306891">
      <w:pPr>
        <w:spacing w:after="0"/>
        <w:rPr>
          <w:rFonts w:ascii="Times New Roman" w:hAnsi="Times New Roman"/>
          <w:sz w:val="24"/>
          <w:szCs w:val="24"/>
        </w:rPr>
      </w:pPr>
    </w:p>
    <w:p w14:paraId="61C1962C" w14:textId="77777777" w:rsidR="00151EE6" w:rsidRDefault="00151EE6" w:rsidP="00306891">
      <w:pPr>
        <w:spacing w:after="0"/>
        <w:rPr>
          <w:rFonts w:ascii="Times New Roman" w:hAnsi="Times New Roman"/>
          <w:sz w:val="24"/>
          <w:szCs w:val="24"/>
        </w:rPr>
      </w:pPr>
    </w:p>
    <w:p w14:paraId="5AAAF91D" w14:textId="77777777" w:rsidR="00151EE6" w:rsidRDefault="00151EE6" w:rsidP="00306891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__________________________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_____________________</w:t>
      </w:r>
    </w:p>
    <w:p w14:paraId="6C23B349" w14:textId="77777777" w:rsidR="00151EE6" w:rsidRPr="00306891" w:rsidRDefault="00151EE6" w:rsidP="00306891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culty Signature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Date</w:t>
      </w:r>
    </w:p>
    <w:p w14:paraId="30A1EAFC" w14:textId="77777777" w:rsidR="00306891" w:rsidRPr="00306891" w:rsidRDefault="00306891" w:rsidP="00306891">
      <w:pPr>
        <w:spacing w:after="0"/>
        <w:rPr>
          <w:rFonts w:ascii="Times New Roman" w:hAnsi="Times New Roman"/>
          <w:sz w:val="24"/>
          <w:szCs w:val="24"/>
        </w:rPr>
      </w:pPr>
    </w:p>
    <w:p w14:paraId="69F3C1A2" w14:textId="54ABD730" w:rsidR="0048603C" w:rsidRPr="00306891" w:rsidRDefault="005B7CBD" w:rsidP="00306891">
      <w:pPr>
        <w:spacing w:after="0"/>
        <w:rPr>
          <w:rFonts w:ascii="Times New Roman" w:hAnsi="Times New Roman"/>
          <w:sz w:val="24"/>
          <w:szCs w:val="24"/>
        </w:rPr>
      </w:pPr>
      <w:r w:rsidRPr="007B270E">
        <w:rPr>
          <w:rFonts w:ascii="Times New Roman" w:hAnsi="Times New Roman"/>
          <w:sz w:val="24"/>
          <w:szCs w:val="24"/>
        </w:rPr>
        <w:t>Submit completed evaluation to</w:t>
      </w:r>
      <w:r w:rsidR="001A2B8D" w:rsidRPr="007B270E">
        <w:rPr>
          <w:rFonts w:ascii="Times New Roman" w:hAnsi="Times New Roman"/>
          <w:sz w:val="24"/>
          <w:szCs w:val="24"/>
        </w:rPr>
        <w:t xml:space="preserve"> Dean and the Office of Human Resources</w:t>
      </w:r>
      <w:r w:rsidR="007B270E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20B0908D" w14:textId="0C70751A" w:rsidR="00306891" w:rsidRDefault="00306891" w:rsidP="00306891">
      <w:pPr>
        <w:spacing w:after="0"/>
        <w:rPr>
          <w:rFonts w:ascii="Times New Roman" w:hAnsi="Times New Roman"/>
          <w:sz w:val="24"/>
          <w:szCs w:val="24"/>
        </w:rPr>
      </w:pPr>
    </w:p>
    <w:p w14:paraId="7DF2450D" w14:textId="348B5695" w:rsidR="0041536C" w:rsidRPr="0041536C" w:rsidRDefault="00464D6B" w:rsidP="00306891">
      <w:pPr>
        <w:spacing w:after="0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</w:rPr>
        <w:t>02-05-2019</w:t>
      </w:r>
    </w:p>
    <w:sectPr w:rsidR="0041536C" w:rsidRPr="0041536C" w:rsidSect="00FA2237">
      <w:headerReference w:type="even" r:id="rId27"/>
      <w:footerReference w:type="default" r:id="rId28"/>
      <w:headerReference w:type="first" r:id="rId29"/>
      <w:pgSz w:w="12240" w:h="15840"/>
      <w:pgMar w:top="720" w:right="720" w:bottom="720" w:left="72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0A78F1" w14:textId="77777777" w:rsidR="00BE7B4D" w:rsidRDefault="00BE7B4D">
      <w:pPr>
        <w:spacing w:after="0" w:line="240" w:lineRule="auto"/>
      </w:pPr>
      <w:r>
        <w:separator/>
      </w:r>
    </w:p>
  </w:endnote>
  <w:endnote w:type="continuationSeparator" w:id="0">
    <w:p w14:paraId="163A372D" w14:textId="77777777" w:rsidR="00BE7B4D" w:rsidRDefault="00BE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1002AFF" w:usb1="C000E47F" w:usb2="0000002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2143699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FE8D110" w14:textId="65F7C10F" w:rsidR="0041536C" w:rsidRDefault="0041536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607C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607C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B9D54E6" w14:textId="0B5D5052" w:rsidR="00BE7B4D" w:rsidRPr="00BE7B4D" w:rsidRDefault="00BE7B4D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D781CE" w14:textId="77777777" w:rsidR="00BE7B4D" w:rsidRDefault="00BE7B4D">
      <w:pPr>
        <w:spacing w:after="0" w:line="240" w:lineRule="auto"/>
      </w:pPr>
      <w:r>
        <w:separator/>
      </w:r>
    </w:p>
  </w:footnote>
  <w:footnote w:type="continuationSeparator" w:id="0">
    <w:p w14:paraId="01643F24" w14:textId="77777777" w:rsidR="00BE7B4D" w:rsidRDefault="00BE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4FF7F7" w14:textId="77777777" w:rsidR="00BE7B4D" w:rsidRDefault="000708EA">
    <w:pPr>
      <w:pStyle w:val="Header"/>
    </w:pPr>
    <w:r>
      <w:rPr>
        <w:noProof/>
      </w:rPr>
      <w:pict w14:anchorId="2D1F62B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63153179" o:spid="_x0000_s1026" type="#_x0000_t136" alt="" style="position:absolute;margin-left:0;margin-top:0;width:543.8pt;height:217.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D45EBB" w14:textId="77777777" w:rsidR="00BE7B4D" w:rsidRDefault="000708EA">
    <w:pPr>
      <w:pStyle w:val="Header"/>
    </w:pPr>
    <w:r>
      <w:rPr>
        <w:noProof/>
      </w:rPr>
      <w:pict w14:anchorId="281B6C2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63153178" o:spid="_x0000_s1025" type="#_x0000_t136" alt="" style="position:absolute;margin-left:0;margin-top:0;width:543.8pt;height:217.5pt;rotation:315;z-index:-25165926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90D80"/>
    <w:multiLevelType w:val="singleLevel"/>
    <w:tmpl w:val="4EF6852C"/>
    <w:lvl w:ilvl="0">
      <w:start w:val="2"/>
      <w:numFmt w:val="upperRoman"/>
      <w:lvlText w:val="%1."/>
      <w:lvlJc w:val="left"/>
      <w:pPr>
        <w:tabs>
          <w:tab w:val="num" w:pos="780"/>
        </w:tabs>
        <w:ind w:left="780" w:hanging="780"/>
      </w:pPr>
      <w:rPr>
        <w:rFonts w:hint="default"/>
        <w:b/>
      </w:rPr>
    </w:lvl>
  </w:abstractNum>
  <w:abstractNum w:abstractNumId="1" w15:restartNumberingAfterBreak="0">
    <w:nsid w:val="36964983"/>
    <w:multiLevelType w:val="hybridMultilevel"/>
    <w:tmpl w:val="A58EA68E"/>
    <w:lvl w:ilvl="0" w:tplc="5562F98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944E0C"/>
    <w:multiLevelType w:val="hybridMultilevel"/>
    <w:tmpl w:val="E93090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s7AwNDQwMLI0MDZS0lEKTi0uzszPAykwqgUACK+mPCwAAAA="/>
  </w:docVars>
  <w:rsids>
    <w:rsidRoot w:val="00D60B2D"/>
    <w:rsid w:val="0000437D"/>
    <w:rsid w:val="000708EA"/>
    <w:rsid w:val="00074BC9"/>
    <w:rsid w:val="00092B9C"/>
    <w:rsid w:val="00132E4B"/>
    <w:rsid w:val="00136785"/>
    <w:rsid w:val="00151EE6"/>
    <w:rsid w:val="001A2B8D"/>
    <w:rsid w:val="001A5652"/>
    <w:rsid w:val="00222CC2"/>
    <w:rsid w:val="00296AC3"/>
    <w:rsid w:val="002B2557"/>
    <w:rsid w:val="00306891"/>
    <w:rsid w:val="0031034C"/>
    <w:rsid w:val="00352DAB"/>
    <w:rsid w:val="00395689"/>
    <w:rsid w:val="003A3BD6"/>
    <w:rsid w:val="003B4735"/>
    <w:rsid w:val="0041536C"/>
    <w:rsid w:val="0043532E"/>
    <w:rsid w:val="00457FEC"/>
    <w:rsid w:val="00464D6B"/>
    <w:rsid w:val="0048603C"/>
    <w:rsid w:val="005034A5"/>
    <w:rsid w:val="00581D6B"/>
    <w:rsid w:val="005B0016"/>
    <w:rsid w:val="005B7CBD"/>
    <w:rsid w:val="005E0B1E"/>
    <w:rsid w:val="00620054"/>
    <w:rsid w:val="00647CA9"/>
    <w:rsid w:val="007607C7"/>
    <w:rsid w:val="00761810"/>
    <w:rsid w:val="007B270E"/>
    <w:rsid w:val="00863764"/>
    <w:rsid w:val="00875937"/>
    <w:rsid w:val="008A079B"/>
    <w:rsid w:val="008E433A"/>
    <w:rsid w:val="00912F26"/>
    <w:rsid w:val="0092768A"/>
    <w:rsid w:val="00962F59"/>
    <w:rsid w:val="00964A68"/>
    <w:rsid w:val="009B3942"/>
    <w:rsid w:val="00AB1BAA"/>
    <w:rsid w:val="00BA3C19"/>
    <w:rsid w:val="00BD2F64"/>
    <w:rsid w:val="00BE7B4D"/>
    <w:rsid w:val="00C15FEC"/>
    <w:rsid w:val="00D60B2D"/>
    <w:rsid w:val="00DD4466"/>
    <w:rsid w:val="00DF1208"/>
    <w:rsid w:val="00E00828"/>
    <w:rsid w:val="00E61E7F"/>
    <w:rsid w:val="00F04321"/>
    <w:rsid w:val="00F15029"/>
    <w:rsid w:val="00F52B93"/>
    <w:rsid w:val="00FA2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0B24B61"/>
  <w15:chartTrackingRefBased/>
  <w15:docId w15:val="{C207556F-A3AE-4520-9E70-4B7EF263B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D60B2D"/>
    <w:pPr>
      <w:keepNext/>
      <w:spacing w:after="0" w:line="240" w:lineRule="auto"/>
      <w:ind w:left="720"/>
      <w:outlineLvl w:val="0"/>
    </w:pPr>
    <w:rPr>
      <w:rFonts w:ascii="Arial" w:eastAsia="Times New Roman" w:hAnsi="Arial"/>
      <w:i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D60B2D"/>
    <w:pPr>
      <w:keepNext/>
      <w:spacing w:after="0" w:line="240" w:lineRule="auto"/>
      <w:outlineLvl w:val="1"/>
    </w:pPr>
    <w:rPr>
      <w:rFonts w:ascii="Arial" w:eastAsia="Times New Roman" w:hAnsi="Arial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60B2D"/>
    <w:rPr>
      <w:rFonts w:ascii="Arial" w:eastAsia="Times New Roman" w:hAnsi="Arial"/>
      <w:i/>
      <w:sz w:val="24"/>
    </w:rPr>
  </w:style>
  <w:style w:type="character" w:customStyle="1" w:styleId="Heading2Char">
    <w:name w:val="Heading 2 Char"/>
    <w:link w:val="Heading2"/>
    <w:rsid w:val="00D60B2D"/>
    <w:rPr>
      <w:rFonts w:ascii="Arial" w:eastAsia="Times New Roman" w:hAnsi="Arial"/>
      <w:i/>
      <w:sz w:val="24"/>
    </w:rPr>
  </w:style>
  <w:style w:type="paragraph" w:styleId="Title">
    <w:name w:val="Title"/>
    <w:basedOn w:val="Normal"/>
    <w:link w:val="TitleChar"/>
    <w:qFormat/>
    <w:rsid w:val="00D60B2D"/>
    <w:pPr>
      <w:spacing w:after="0" w:line="240" w:lineRule="auto"/>
      <w:jc w:val="center"/>
    </w:pPr>
    <w:rPr>
      <w:rFonts w:ascii="Times New Roman" w:eastAsia="Times New Roman" w:hAnsi="Times New Roman"/>
      <w:b/>
      <w:sz w:val="20"/>
      <w:szCs w:val="20"/>
    </w:rPr>
  </w:style>
  <w:style w:type="character" w:customStyle="1" w:styleId="TitleChar">
    <w:name w:val="Title Char"/>
    <w:link w:val="Title"/>
    <w:rsid w:val="00D60B2D"/>
    <w:rPr>
      <w:rFonts w:ascii="Times New Roman" w:eastAsia="Times New Roman" w:hAnsi="Times New Roman"/>
      <w:b/>
    </w:rPr>
  </w:style>
  <w:style w:type="paragraph" w:styleId="Header">
    <w:name w:val="header"/>
    <w:basedOn w:val="Normal"/>
    <w:link w:val="HeaderChar"/>
    <w:uiPriority w:val="99"/>
    <w:unhideWhenUsed/>
    <w:rsid w:val="00D60B2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HeaderChar">
    <w:name w:val="Header Char"/>
    <w:link w:val="Header"/>
    <w:uiPriority w:val="99"/>
    <w:rsid w:val="00D60B2D"/>
    <w:rPr>
      <w:rFonts w:ascii="Times New Roman" w:eastAsia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60B2D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FooterChar">
    <w:name w:val="Footer Char"/>
    <w:link w:val="Footer"/>
    <w:uiPriority w:val="99"/>
    <w:rsid w:val="00D60B2D"/>
    <w:rPr>
      <w:rFonts w:ascii="Times New Roman" w:eastAsia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3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E433A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151E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1E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1EE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1EE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51EE6"/>
    <w:rPr>
      <w:b/>
      <w:bCs/>
    </w:rPr>
  </w:style>
  <w:style w:type="paragraph" w:styleId="ListParagraph">
    <w:name w:val="List Paragraph"/>
    <w:basedOn w:val="Normal"/>
    <w:uiPriority w:val="34"/>
    <w:qFormat/>
    <w:rsid w:val="001A2B8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708EA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wmf"/><Relationship Id="rId18" Type="http://schemas.openxmlformats.org/officeDocument/2006/relationships/image" Target="media/image11.wmf"/><Relationship Id="rId26" Type="http://schemas.openxmlformats.org/officeDocument/2006/relationships/image" Target="media/image19.wmf"/><Relationship Id="rId3" Type="http://schemas.openxmlformats.org/officeDocument/2006/relationships/styles" Target="styles.xml"/><Relationship Id="rId21" Type="http://schemas.openxmlformats.org/officeDocument/2006/relationships/image" Target="media/image14.wmf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image" Target="media/image10.wmf"/><Relationship Id="rId25" Type="http://schemas.openxmlformats.org/officeDocument/2006/relationships/image" Target="media/image18.wmf"/><Relationship Id="rId2" Type="http://schemas.openxmlformats.org/officeDocument/2006/relationships/numbering" Target="numbering.xml"/><Relationship Id="rId16" Type="http://schemas.openxmlformats.org/officeDocument/2006/relationships/image" Target="media/image9.wmf"/><Relationship Id="rId20" Type="http://schemas.openxmlformats.org/officeDocument/2006/relationships/image" Target="media/image13.wmf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24" Type="http://schemas.openxmlformats.org/officeDocument/2006/relationships/image" Target="media/image17.wmf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23" Type="http://schemas.openxmlformats.org/officeDocument/2006/relationships/image" Target="media/image16.wmf"/><Relationship Id="rId28" Type="http://schemas.openxmlformats.org/officeDocument/2006/relationships/footer" Target="footer1.xml"/><Relationship Id="rId10" Type="http://schemas.openxmlformats.org/officeDocument/2006/relationships/image" Target="media/image3.wmf"/><Relationship Id="rId19" Type="http://schemas.openxmlformats.org/officeDocument/2006/relationships/image" Target="media/image12.wmf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Relationship Id="rId22" Type="http://schemas.openxmlformats.org/officeDocument/2006/relationships/image" Target="media/image15.wmf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1CC4F5-67BF-334A-BFDA-0E413F730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1</Words>
  <Characters>1170</Characters>
  <Application>Microsoft Office Word</Application>
  <DocSecurity>0</DocSecurity>
  <Lines>11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ova Southeastern University</Company>
  <LinksUpToDate>false</LinksUpToDate>
  <CharactersWithSpaces>13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NSU Faculty Evaluation Summary</dc:title>
  <dc:subject/>
  <dc:creator>Ralph Rogers</dc:creator>
  <cp:keywords/>
  <dc:description/>
  <cp:lastModifiedBy>Jay Morris</cp:lastModifiedBy>
  <cp:revision>4</cp:revision>
  <cp:lastPrinted>2018-11-30T20:12:00Z</cp:lastPrinted>
  <dcterms:created xsi:type="dcterms:W3CDTF">2019-01-31T17:51:00Z</dcterms:created>
  <dcterms:modified xsi:type="dcterms:W3CDTF">2019-02-04T17:11:00Z</dcterms:modified>
  <cp:category/>
</cp:coreProperties>
</file>